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92A69" w:rsidRDefault="00054049" w:rsidP="00054049">
      <w:pPr>
        <w:pStyle w:val="ListParagraph"/>
        <w:numPr>
          <w:ilvl w:val="0"/>
          <w:numId w:val="1"/>
        </w:numPr>
      </w:pPr>
      <w:r>
        <w:t>Thank the participant for coming in.</w:t>
      </w:r>
    </w:p>
    <w:p w:rsidR="00054049" w:rsidRDefault="00054049" w:rsidP="00054049">
      <w:pPr>
        <w:pStyle w:val="ListParagraph"/>
        <w:numPr>
          <w:ilvl w:val="0"/>
          <w:numId w:val="1"/>
        </w:numPr>
      </w:pPr>
      <w:r>
        <w:t xml:space="preserve">Information and </w:t>
      </w:r>
      <w:r w:rsidRPr="00A81565">
        <w:rPr>
          <w:b/>
          <w:bCs/>
        </w:rPr>
        <w:t>consent form</w:t>
      </w:r>
    </w:p>
    <w:p w:rsidR="00054049" w:rsidRDefault="00054049" w:rsidP="00054049">
      <w:pPr>
        <w:pStyle w:val="ListParagraph"/>
        <w:numPr>
          <w:ilvl w:val="1"/>
          <w:numId w:val="1"/>
        </w:numPr>
      </w:pPr>
      <w:r>
        <w:t>Give them one to keep</w:t>
      </w:r>
    </w:p>
    <w:p w:rsidR="00FE13AB" w:rsidRDefault="00FE13AB" w:rsidP="00FE13AB">
      <w:pPr>
        <w:pStyle w:val="ListParagraph"/>
        <w:numPr>
          <w:ilvl w:val="0"/>
          <w:numId w:val="1"/>
        </w:numPr>
      </w:pPr>
      <w:r>
        <w:t>Ask the participant to turn off sound or vibrate notifications on their cell phone, and not to answer or use their phone for the duration of the study.</w:t>
      </w:r>
    </w:p>
    <w:p w:rsidR="00FE13AB" w:rsidRDefault="00FE13AB" w:rsidP="00FE13AB">
      <w:pPr>
        <w:pStyle w:val="ListParagraph"/>
        <w:numPr>
          <w:ilvl w:val="0"/>
          <w:numId w:val="1"/>
        </w:numPr>
      </w:pPr>
      <w:r>
        <w:t>Ask the participant to sit in front of the monitor</w:t>
      </w:r>
      <w:r w:rsidR="00684FA4">
        <w:t>s</w:t>
      </w:r>
      <w:r>
        <w:t xml:space="preserve"> comfortably.</w:t>
      </w:r>
    </w:p>
    <w:p w:rsidR="00054049" w:rsidRDefault="00054049" w:rsidP="00054049">
      <w:pPr>
        <w:pStyle w:val="ListParagraph"/>
        <w:numPr>
          <w:ilvl w:val="0"/>
          <w:numId w:val="1"/>
        </w:numPr>
      </w:pPr>
      <w:r w:rsidRPr="00A81565">
        <w:rPr>
          <w:b/>
          <w:bCs/>
        </w:rPr>
        <w:t>Describe the study</w:t>
      </w:r>
      <w:r>
        <w:t xml:space="preserve"> task</w:t>
      </w:r>
      <w:r w:rsidR="00FE13AB">
        <w:t>:</w:t>
      </w:r>
    </w:p>
    <w:p w:rsidR="00684FA4" w:rsidRDefault="00684FA4" w:rsidP="00684FA4">
      <w:pPr>
        <w:pStyle w:val="ListParagraph"/>
        <w:numPr>
          <w:ilvl w:val="1"/>
          <w:numId w:val="1"/>
        </w:numPr>
      </w:pPr>
      <w:r>
        <w:t>T</w:t>
      </w:r>
      <w:r w:rsidR="00B41163">
        <w:t xml:space="preserve">he job of the participant is to view few </w:t>
      </w:r>
      <w:r>
        <w:t xml:space="preserve">Pdf </w:t>
      </w:r>
      <w:r w:rsidR="00B41163">
        <w:t xml:space="preserve">pages </w:t>
      </w:r>
      <w:r>
        <w:t>in custom Pdf viewer. Later perform few trials of tasks with it.</w:t>
      </w:r>
    </w:p>
    <w:p w:rsidR="00FE13AB" w:rsidRDefault="00B41163" w:rsidP="000A6F9A">
      <w:pPr>
        <w:pStyle w:val="ListParagraph"/>
        <w:numPr>
          <w:ilvl w:val="1"/>
          <w:numId w:val="1"/>
        </w:numPr>
      </w:pPr>
      <w:r>
        <w:t>Participant will be shown few</w:t>
      </w:r>
      <w:r w:rsidR="00FE13AB">
        <w:t xml:space="preserve"> </w:t>
      </w:r>
      <w:r w:rsidR="009C618A">
        <w:t xml:space="preserve">Pdf </w:t>
      </w:r>
      <w:r w:rsidR="000A6F9A">
        <w:t>pages (</w:t>
      </w:r>
      <w:r w:rsidR="00684FA4">
        <w:t>automatic timer</w:t>
      </w:r>
      <w:r>
        <w:t>/</w:t>
      </w:r>
      <w:r w:rsidR="000A6F9A">
        <w:t xml:space="preserve"> B for bookmark / space for next</w:t>
      </w:r>
      <w:r w:rsidR="00684FA4">
        <w:t>)</w:t>
      </w:r>
      <w:r w:rsidR="00FE13AB">
        <w:t xml:space="preserve">. The object of the participant in study is to find out the </w:t>
      </w:r>
      <w:r w:rsidR="007478DD">
        <w:t xml:space="preserve">page </w:t>
      </w:r>
      <w:r w:rsidR="00FE13AB">
        <w:t xml:space="preserve">location in the </w:t>
      </w:r>
      <w:r w:rsidR="007478DD">
        <w:t>scrollbar</w:t>
      </w:r>
      <w:r w:rsidR="00FE13AB">
        <w:t xml:space="preserve"> which will be shown in the screen (2</w:t>
      </w:r>
      <w:r w:rsidR="00FE13AB" w:rsidRPr="00861951">
        <w:rPr>
          <w:vertAlign w:val="superscript"/>
        </w:rPr>
        <w:t>nd</w:t>
      </w:r>
      <w:r w:rsidR="00FE13AB">
        <w:t xml:space="preserve"> monitor) as questions.</w:t>
      </w:r>
    </w:p>
    <w:p w:rsidR="00FE13AB" w:rsidRDefault="00FE13AB" w:rsidP="000A6F9A">
      <w:pPr>
        <w:pStyle w:val="ListParagraph"/>
        <w:numPr>
          <w:ilvl w:val="1"/>
          <w:numId w:val="1"/>
        </w:numPr>
      </w:pPr>
      <w:r>
        <w:t xml:space="preserve">After seeing the </w:t>
      </w:r>
      <w:r w:rsidR="00B41163">
        <w:t>target page (in the left screen)</w:t>
      </w:r>
      <w:r>
        <w:t>, participant should click</w:t>
      </w:r>
      <w:r w:rsidR="000A6F9A">
        <w:t xml:space="preserve"> on </w:t>
      </w:r>
      <w:r w:rsidR="00B41163">
        <w:t xml:space="preserve">the </w:t>
      </w:r>
      <w:r w:rsidR="007478DD">
        <w:t xml:space="preserve">scrollbar </w:t>
      </w:r>
      <w:proofErr w:type="gramStart"/>
      <w:r w:rsidR="00B41163">
        <w:t>with</w:t>
      </w:r>
      <w:proofErr w:type="gramEnd"/>
      <w:r w:rsidR="00B41163">
        <w:t xml:space="preserve"> the mouse </w:t>
      </w:r>
      <w:r w:rsidR="00684FA4">
        <w:t>to</w:t>
      </w:r>
      <w:r>
        <w:t xml:space="preserve"> find the </w:t>
      </w:r>
      <w:r w:rsidR="00B41163">
        <w:t>respective page</w:t>
      </w:r>
      <w:r>
        <w:t xml:space="preserve"> location.</w:t>
      </w:r>
    </w:p>
    <w:p w:rsidR="00FE13AB" w:rsidRDefault="00FE13AB" w:rsidP="00FE13AB">
      <w:pPr>
        <w:pStyle w:val="ListParagraph"/>
        <w:numPr>
          <w:ilvl w:val="1"/>
          <w:numId w:val="1"/>
        </w:numPr>
      </w:pPr>
      <w:r>
        <w:t xml:space="preserve">Participant should find the </w:t>
      </w:r>
      <w:r>
        <w:rPr>
          <w:b/>
          <w:bCs/>
        </w:rPr>
        <w:t>locations</w:t>
      </w:r>
      <w:r w:rsidRPr="00A81565">
        <w:rPr>
          <w:b/>
          <w:bCs/>
        </w:rPr>
        <w:t xml:space="preserve"> as fast </w:t>
      </w:r>
      <w:r w:rsidR="007478DD">
        <w:rPr>
          <w:b/>
          <w:bCs/>
        </w:rPr>
        <w:t xml:space="preserve">and accurate </w:t>
      </w:r>
      <w:r w:rsidRPr="00A81565">
        <w:rPr>
          <w:b/>
          <w:bCs/>
        </w:rPr>
        <w:t>as possible.</w:t>
      </w:r>
    </w:p>
    <w:p w:rsidR="00FE13AB" w:rsidRDefault="00FE13AB" w:rsidP="0084785D">
      <w:pPr>
        <w:pStyle w:val="ListParagraph"/>
        <w:numPr>
          <w:ilvl w:val="1"/>
          <w:numId w:val="1"/>
        </w:numPr>
      </w:pPr>
      <w:r>
        <w:t xml:space="preserve">One participant has to go through </w:t>
      </w:r>
      <w:r w:rsidR="0084785D">
        <w:rPr>
          <w:b/>
          <w:bCs/>
        </w:rPr>
        <w:t>4</w:t>
      </w:r>
      <w:r w:rsidRPr="00A81565">
        <w:rPr>
          <w:b/>
          <w:bCs/>
        </w:rPr>
        <w:t xml:space="preserve"> blocks</w:t>
      </w:r>
      <w:r>
        <w:t xml:space="preserve"> of trail</w:t>
      </w:r>
      <w:r w:rsidR="00684FA4">
        <w:t>s</w:t>
      </w:r>
      <w:r>
        <w:t>.</w:t>
      </w:r>
    </w:p>
    <w:p w:rsidR="00FE13AB" w:rsidRDefault="00FE13AB" w:rsidP="00FE13AB">
      <w:pPr>
        <w:pStyle w:val="ListParagraph"/>
        <w:numPr>
          <w:ilvl w:val="1"/>
          <w:numId w:val="1"/>
        </w:numPr>
      </w:pPr>
      <w:r>
        <w:t>Run each participant with the practice version first.</w:t>
      </w:r>
    </w:p>
    <w:p w:rsidR="007478DD" w:rsidRDefault="007478DD" w:rsidP="000A6F9A">
      <w:pPr>
        <w:pStyle w:val="ListParagraph"/>
        <w:numPr>
          <w:ilvl w:val="1"/>
          <w:numId w:val="1"/>
        </w:numPr>
      </w:pPr>
      <w:r>
        <w:t xml:space="preserve">Before the experiment starts ask participants to associate the content with Icons with story to connect these locations. </w:t>
      </w:r>
    </w:p>
    <w:p w:rsidR="00FE13AB" w:rsidRDefault="00684FA4" w:rsidP="00FE13AB">
      <w:pPr>
        <w:pStyle w:val="ListParagraph"/>
        <w:numPr>
          <w:ilvl w:val="1"/>
          <w:numId w:val="1"/>
        </w:numPr>
      </w:pPr>
      <w:r>
        <w:t>A</w:t>
      </w:r>
      <w:r w:rsidR="00FE13AB">
        <w:t xml:space="preserve"> questionnaire form will be shown and the data will be saved automatically.</w:t>
      </w:r>
    </w:p>
    <w:p w:rsidR="00FE13AB" w:rsidRDefault="00FE13AB" w:rsidP="00684FA4">
      <w:pPr>
        <w:pStyle w:val="ListParagraph"/>
        <w:ind w:left="1440"/>
      </w:pPr>
    </w:p>
    <w:p w:rsidR="00A53365" w:rsidRDefault="00A53365" w:rsidP="00684FA4">
      <w:pPr>
        <w:pStyle w:val="ListParagraph"/>
        <w:numPr>
          <w:ilvl w:val="0"/>
          <w:numId w:val="1"/>
        </w:numPr>
      </w:pPr>
      <w:r>
        <w:t xml:space="preserve">If </w:t>
      </w:r>
      <w:r w:rsidR="00603148">
        <w:t>system</w:t>
      </w:r>
      <w:r>
        <w:t xml:space="preserve"> does not work, still run the study normally.</w:t>
      </w:r>
    </w:p>
    <w:p w:rsidR="00054049" w:rsidRDefault="00684FA4" w:rsidP="00054049">
      <w:pPr>
        <w:pStyle w:val="ListParagraph"/>
        <w:numPr>
          <w:ilvl w:val="0"/>
          <w:numId w:val="1"/>
        </w:numPr>
      </w:pPr>
      <w:r>
        <w:t>While p</w:t>
      </w:r>
      <w:r w:rsidR="00054049">
        <w:t>articipant performs study task</w:t>
      </w:r>
    </w:p>
    <w:p w:rsidR="00054049" w:rsidRDefault="00054049" w:rsidP="00054049">
      <w:pPr>
        <w:pStyle w:val="ListParagraph"/>
        <w:numPr>
          <w:ilvl w:val="1"/>
          <w:numId w:val="1"/>
        </w:numPr>
      </w:pPr>
      <w:r w:rsidRPr="006A03B6">
        <w:rPr>
          <w:b/>
          <w:bCs/>
        </w:rPr>
        <w:t>Observe</w:t>
      </w:r>
      <w:r>
        <w:t xml:space="preserve"> them as they do the task</w:t>
      </w:r>
    </w:p>
    <w:p w:rsidR="00054049" w:rsidRDefault="00054049" w:rsidP="00A53365">
      <w:pPr>
        <w:pStyle w:val="ListParagraph"/>
        <w:numPr>
          <w:ilvl w:val="1"/>
          <w:numId w:val="1"/>
        </w:numPr>
      </w:pPr>
      <w:r>
        <w:t>Avoid distracting them with noise or talk</w:t>
      </w:r>
    </w:p>
    <w:p w:rsidR="00A81565" w:rsidRDefault="00981BDE" w:rsidP="00054049">
      <w:pPr>
        <w:pStyle w:val="ListParagraph"/>
        <w:numPr>
          <w:ilvl w:val="0"/>
          <w:numId w:val="1"/>
        </w:numPr>
      </w:pPr>
      <w:r w:rsidRPr="006A03B6">
        <w:rPr>
          <w:b/>
          <w:bCs/>
        </w:rPr>
        <w:t>Post-study Questionnaire</w:t>
      </w:r>
      <w:r w:rsidR="00A81565">
        <w:t>:</w:t>
      </w:r>
    </w:p>
    <w:p w:rsidR="00B41163" w:rsidRDefault="00B41163" w:rsidP="00B41163">
      <w:pPr>
        <w:pStyle w:val="ListParagraph"/>
        <w:numPr>
          <w:ilvl w:val="1"/>
          <w:numId w:val="1"/>
        </w:numPr>
      </w:pPr>
      <w:r>
        <w:t>After each version, ask participant to fill up NASA-TLX questionnaire.</w:t>
      </w:r>
    </w:p>
    <w:p w:rsidR="00981BDE" w:rsidRDefault="00A81565" w:rsidP="00A81565">
      <w:pPr>
        <w:pStyle w:val="ListParagraph"/>
        <w:numPr>
          <w:ilvl w:val="1"/>
          <w:numId w:val="1"/>
        </w:numPr>
      </w:pPr>
      <w:r>
        <w:t xml:space="preserve">After completing </w:t>
      </w:r>
      <w:r w:rsidR="00B41163">
        <w:t>all</w:t>
      </w:r>
      <w:r w:rsidR="00861951">
        <w:t xml:space="preserve"> versions </w:t>
      </w:r>
      <w:r>
        <w:t>ask the participant to fill up questionnaire</w:t>
      </w:r>
      <w:r w:rsidR="008C25EE">
        <w:t xml:space="preserve"> </w:t>
      </w:r>
      <w:r w:rsidR="00EC3C70">
        <w:t>[Help participants i</w:t>
      </w:r>
      <w:r w:rsidR="007F250D">
        <w:t>f they are confused in any part.</w:t>
      </w:r>
    </w:p>
    <w:p w:rsidR="00054049" w:rsidRDefault="00054049" w:rsidP="00054049">
      <w:pPr>
        <w:pStyle w:val="ListParagraph"/>
        <w:numPr>
          <w:ilvl w:val="0"/>
          <w:numId w:val="1"/>
        </w:numPr>
      </w:pPr>
      <w:r>
        <w:t>Give participant remuneration and fill out honorarium form.</w:t>
      </w:r>
    </w:p>
    <w:p w:rsidR="00054049" w:rsidRDefault="00054049" w:rsidP="00054049">
      <w:pPr>
        <w:pStyle w:val="ListParagraph"/>
        <w:numPr>
          <w:ilvl w:val="0"/>
          <w:numId w:val="1"/>
        </w:numPr>
      </w:pPr>
      <w:r>
        <w:t>Thank them for participating.</w:t>
      </w:r>
    </w:p>
    <w:p w:rsidR="00805F26" w:rsidRPr="00B67B81" w:rsidRDefault="00054049" w:rsidP="004A5AC9">
      <w:pPr>
        <w:pStyle w:val="ListParagraph"/>
        <w:numPr>
          <w:ilvl w:val="0"/>
          <w:numId w:val="3"/>
        </w:numPr>
      </w:pPr>
      <w:r>
        <w:t>Note down anything strange that occurs during the study that might affect the data that is being collected.  Ideally, note down the time too, so we can find the c</w:t>
      </w:r>
      <w:r w:rsidR="00C63A83">
        <w:t>orresponding place in the logs.</w:t>
      </w:r>
      <w:r w:rsidR="00805F26" w:rsidRPr="00FE13AB">
        <w:rPr>
          <w:sz w:val="48"/>
          <w:szCs w:val="48"/>
        </w:rPr>
        <w:t xml:space="preserve"> </w:t>
      </w:r>
    </w:p>
    <w:p w:rsidR="00B67B81" w:rsidRDefault="00B67B81" w:rsidP="00B67B81"/>
    <w:p w:rsidR="00530F77" w:rsidRDefault="00530F77" w:rsidP="00B67B81"/>
    <w:p w:rsidR="00530F77" w:rsidRDefault="00530F77" w:rsidP="00B67B81"/>
    <w:p w:rsidR="00530F77" w:rsidRDefault="00530F77" w:rsidP="00B67B81"/>
    <w:p w:rsidR="00530F77" w:rsidRDefault="00530F77" w:rsidP="00B67B81"/>
    <w:p w:rsidR="00530F77" w:rsidRDefault="00530F77" w:rsidP="00B67B81"/>
    <w:p w:rsidR="003D5A1D" w:rsidRPr="008A2141" w:rsidRDefault="00337570" w:rsidP="00337570">
      <w:pPr>
        <w:rPr>
          <w:b/>
          <w:bCs/>
        </w:rPr>
      </w:pPr>
      <w:r>
        <w:rPr>
          <w:b/>
          <w:bCs/>
        </w:rPr>
        <w:lastRenderedPageBreak/>
        <w:t>The</w:t>
      </w:r>
      <w:r w:rsidR="003D5A1D" w:rsidRPr="003D5A1D">
        <w:rPr>
          <w:b/>
          <w:bCs/>
        </w:rPr>
        <w:t xml:space="preserve"> script of what will be said to participants</w:t>
      </w:r>
      <w:r>
        <w:rPr>
          <w:b/>
          <w:bCs/>
        </w:rPr>
        <w:t>:</w:t>
      </w:r>
    </w:p>
    <w:p w:rsidR="008C760D" w:rsidRPr="008C760D" w:rsidRDefault="008C760D" w:rsidP="008C760D">
      <w:pPr>
        <w:pStyle w:val="ListParagraph"/>
        <w:numPr>
          <w:ilvl w:val="0"/>
          <w:numId w:val="4"/>
        </w:numPr>
        <w:spacing w:before="120" w:after="120" w:line="360" w:lineRule="auto"/>
        <w:ind w:left="360"/>
        <w:jc w:val="both"/>
      </w:pPr>
      <w:r w:rsidRPr="008C760D">
        <w:t xml:space="preserve">In this experiment, your job is to view few pdf pages in custom pdf viewer and bookmark those pages. Later </w:t>
      </w:r>
      <w:r w:rsidR="003D5A1D" w:rsidRPr="008C760D">
        <w:t>you will</w:t>
      </w:r>
      <w:r w:rsidRPr="008C760D">
        <w:t xml:space="preserve"> perform few trails of tasks with it. </w:t>
      </w:r>
    </w:p>
    <w:p w:rsidR="008C760D" w:rsidRPr="008C760D" w:rsidRDefault="00AD3727" w:rsidP="008C760D">
      <w:pPr>
        <w:pStyle w:val="ListParagraph"/>
        <w:numPr>
          <w:ilvl w:val="0"/>
          <w:numId w:val="4"/>
        </w:numPr>
        <w:spacing w:before="120" w:after="120" w:line="360" w:lineRule="auto"/>
        <w:ind w:left="360"/>
        <w:jc w:val="both"/>
      </w:pPr>
      <w:r>
        <w:t>The experiment is consist of four phases, and each phase consist of a training session and a test session</w:t>
      </w:r>
      <w:r w:rsidR="008C760D" w:rsidRPr="008C760D">
        <w:t>.</w:t>
      </w:r>
    </w:p>
    <w:p w:rsidR="008C760D" w:rsidRPr="008C760D" w:rsidRDefault="00A347E8" w:rsidP="00A347E8">
      <w:pPr>
        <w:pStyle w:val="ListParagraph"/>
        <w:numPr>
          <w:ilvl w:val="0"/>
          <w:numId w:val="4"/>
        </w:numPr>
        <w:spacing w:before="120" w:after="120" w:line="360" w:lineRule="auto"/>
        <w:ind w:left="360"/>
        <w:jc w:val="both"/>
      </w:pPr>
      <w:r>
        <w:t xml:space="preserve">In the Training session </w:t>
      </w:r>
      <w:r w:rsidR="008C760D" w:rsidRPr="008C760D">
        <w:t xml:space="preserve">you need to bookmark </w:t>
      </w:r>
      <w:r>
        <w:t>some</w:t>
      </w:r>
      <w:r w:rsidR="008C760D" w:rsidRPr="008C760D">
        <w:t xml:space="preserve"> pages using “B” on keyboard. To go to next target press Space.</w:t>
      </w:r>
    </w:p>
    <w:p w:rsidR="008C760D" w:rsidRPr="008C760D" w:rsidRDefault="008C760D" w:rsidP="008C760D">
      <w:pPr>
        <w:pStyle w:val="ListParagraph"/>
        <w:numPr>
          <w:ilvl w:val="0"/>
          <w:numId w:val="4"/>
        </w:numPr>
        <w:spacing w:before="120" w:after="120" w:line="360" w:lineRule="auto"/>
        <w:ind w:left="360"/>
        <w:jc w:val="both"/>
      </w:pPr>
      <w:r w:rsidRPr="008C760D">
        <w:t>Meanwhile, try to associate your current page to the position of bookmark you made on scrollbar.</w:t>
      </w:r>
    </w:p>
    <w:p w:rsidR="008C760D" w:rsidRPr="008C760D" w:rsidRDefault="008C760D" w:rsidP="008C760D">
      <w:pPr>
        <w:pStyle w:val="ListParagraph"/>
        <w:numPr>
          <w:ilvl w:val="0"/>
          <w:numId w:val="4"/>
        </w:numPr>
        <w:spacing w:before="120" w:after="120" w:line="360" w:lineRule="auto"/>
        <w:ind w:left="360"/>
        <w:jc w:val="both"/>
      </w:pPr>
      <w:r w:rsidRPr="008C760D">
        <w:t>Then, in the next part (actual experiment session), you will be shown those pages in the left monitor. You have to find those pages in the document shown on the right monitor by clicking on the bookmarks you made in training session.</w:t>
      </w:r>
    </w:p>
    <w:p w:rsidR="008C760D" w:rsidRPr="008C760D" w:rsidRDefault="008C760D" w:rsidP="003A4992">
      <w:pPr>
        <w:pStyle w:val="ListParagraph"/>
        <w:numPr>
          <w:ilvl w:val="0"/>
          <w:numId w:val="4"/>
        </w:numPr>
        <w:spacing w:before="120" w:after="120" w:line="360" w:lineRule="auto"/>
        <w:ind w:left="360"/>
        <w:jc w:val="both"/>
      </w:pPr>
      <w:r w:rsidRPr="008C760D">
        <w:t xml:space="preserve">You will go through the same targets </w:t>
      </w:r>
      <w:r w:rsidR="003A4992">
        <w:t>three</w:t>
      </w:r>
      <w:r w:rsidRPr="008C760D">
        <w:t xml:space="preserve"> times.</w:t>
      </w:r>
    </w:p>
    <w:p w:rsidR="008C760D" w:rsidRPr="008C760D" w:rsidRDefault="008C760D" w:rsidP="003A4992">
      <w:pPr>
        <w:pStyle w:val="ListParagraph"/>
        <w:numPr>
          <w:ilvl w:val="0"/>
          <w:numId w:val="4"/>
        </w:numPr>
        <w:spacing w:before="120" w:after="120" w:line="360" w:lineRule="auto"/>
        <w:ind w:left="360"/>
        <w:jc w:val="both"/>
      </w:pPr>
      <w:r w:rsidRPr="008C760D">
        <w:t xml:space="preserve">Remember that you have to finish the tasks as fast and accurate as possible. </w:t>
      </w:r>
    </w:p>
    <w:p w:rsidR="008418A3" w:rsidRDefault="008418A3" w:rsidP="008418A3">
      <w:pPr>
        <w:pStyle w:val="ListParagraph"/>
        <w:numPr>
          <w:ilvl w:val="0"/>
          <w:numId w:val="4"/>
        </w:numPr>
        <w:spacing w:before="120" w:after="120" w:line="360" w:lineRule="auto"/>
        <w:ind w:left="360"/>
        <w:jc w:val="both"/>
      </w:pPr>
      <w:r w:rsidRPr="008C760D">
        <w:t>In addition, you will go through one practice round to familiarize you with the process.</w:t>
      </w:r>
    </w:p>
    <w:p w:rsidR="008C760D" w:rsidRPr="008C760D" w:rsidRDefault="008C760D" w:rsidP="008C760D">
      <w:pPr>
        <w:pStyle w:val="ListParagraph"/>
        <w:numPr>
          <w:ilvl w:val="0"/>
          <w:numId w:val="4"/>
        </w:numPr>
        <w:spacing w:before="120" w:after="120" w:line="360" w:lineRule="auto"/>
        <w:ind w:left="360"/>
        <w:jc w:val="both"/>
      </w:pPr>
      <w:bookmarkStart w:id="0" w:name="_GoBack"/>
      <w:r w:rsidRPr="008C760D">
        <w:t>The whole experiment will take around one and half an hour. If you have any question during the experiment, do not hesitate to ask.</w:t>
      </w:r>
    </w:p>
    <w:bookmarkEnd w:id="0"/>
    <w:p w:rsidR="008C760D" w:rsidRPr="008C760D" w:rsidRDefault="008C760D" w:rsidP="008C760D">
      <w:pPr>
        <w:spacing w:before="120" w:after="120" w:line="360" w:lineRule="auto"/>
        <w:jc w:val="both"/>
      </w:pPr>
    </w:p>
    <w:p w:rsidR="008C760D" w:rsidRDefault="008C760D" w:rsidP="00B67B81"/>
    <w:p w:rsidR="008C760D" w:rsidRDefault="008C760D" w:rsidP="00B67B81"/>
    <w:p w:rsidR="008C760D" w:rsidRPr="00FE13AB" w:rsidRDefault="008C760D" w:rsidP="00B67B81"/>
    <w:sectPr w:rsidR="008C760D" w:rsidRPr="00FE13AB" w:rsidSect="00684FA4">
      <w:pgSz w:w="12240" w:h="15840"/>
      <w:pgMar w:top="1152" w:right="1440" w:bottom="1152" w:left="144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altName w:val="Courier New"/>
    <w:panose1 w:val="00000400000000000000"/>
    <w:charset w:val="01"/>
    <w:family w:val="roman"/>
    <w:notTrueType/>
    <w:pitch w:val="variable"/>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6713CF"/>
    <w:multiLevelType w:val="hybridMultilevel"/>
    <w:tmpl w:val="2A685B6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53D5F78"/>
    <w:multiLevelType w:val="hybridMultilevel"/>
    <w:tmpl w:val="860840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8042DE5"/>
    <w:multiLevelType w:val="hybridMultilevel"/>
    <w:tmpl w:val="EF9E22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7DDD5227"/>
    <w:multiLevelType w:val="hybridMultilevel"/>
    <w:tmpl w:val="DA849CD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wNDO2NDE2tjC2MDNR0lEKTi0uzszPAykwqgUARYqGRiwAAAA="/>
  </w:docVars>
  <w:rsids>
    <w:rsidRoot w:val="00054049"/>
    <w:rsid w:val="00054049"/>
    <w:rsid w:val="00063137"/>
    <w:rsid w:val="00071509"/>
    <w:rsid w:val="000A6F9A"/>
    <w:rsid w:val="000B452B"/>
    <w:rsid w:val="00192A69"/>
    <w:rsid w:val="00196A49"/>
    <w:rsid w:val="00216501"/>
    <w:rsid w:val="00337570"/>
    <w:rsid w:val="003A4992"/>
    <w:rsid w:val="003D5A1D"/>
    <w:rsid w:val="004069E7"/>
    <w:rsid w:val="004A5AC9"/>
    <w:rsid w:val="00530F77"/>
    <w:rsid w:val="00603148"/>
    <w:rsid w:val="00684FA4"/>
    <w:rsid w:val="006A03B6"/>
    <w:rsid w:val="007014A5"/>
    <w:rsid w:val="00741489"/>
    <w:rsid w:val="007478DD"/>
    <w:rsid w:val="00763AF7"/>
    <w:rsid w:val="007F250D"/>
    <w:rsid w:val="00805F26"/>
    <w:rsid w:val="008418A3"/>
    <w:rsid w:val="0084785D"/>
    <w:rsid w:val="00861951"/>
    <w:rsid w:val="008A2141"/>
    <w:rsid w:val="008C25EE"/>
    <w:rsid w:val="008C760D"/>
    <w:rsid w:val="00981BDE"/>
    <w:rsid w:val="009C618A"/>
    <w:rsid w:val="009D5E3C"/>
    <w:rsid w:val="00A347E8"/>
    <w:rsid w:val="00A53365"/>
    <w:rsid w:val="00A81565"/>
    <w:rsid w:val="00AD3727"/>
    <w:rsid w:val="00B404BF"/>
    <w:rsid w:val="00B41163"/>
    <w:rsid w:val="00B6454B"/>
    <w:rsid w:val="00B67B81"/>
    <w:rsid w:val="00C63A83"/>
    <w:rsid w:val="00CD69D8"/>
    <w:rsid w:val="00D07088"/>
    <w:rsid w:val="00D3468A"/>
    <w:rsid w:val="00EC3C70"/>
    <w:rsid w:val="00F350A2"/>
    <w:rsid w:val="00FE13AB"/>
  </w:rsids>
  <m:mathPr>
    <m:mathFont m:val="Cambria Math"/>
    <m:brkBin m:val="before"/>
    <m:brkBinSub m:val="--"/>
    <m:smallFrac m:val="0"/>
    <m:dispDef/>
    <m:lMargin m:val="0"/>
    <m:rMargin m:val="0"/>
    <m:defJc m:val="centerGroup"/>
    <m:wrapIndent m:val="1440"/>
    <m:intLim m:val="subSup"/>
    <m:naryLim m:val="undOvr"/>
  </m:mathPr>
  <w:themeFontLang w:val="en-CA"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1E082B1-C225-460C-BFDC-6890D00CF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4049"/>
    <w:pPr>
      <w:ind w:left="720"/>
      <w:contextualSpacing/>
    </w:pPr>
  </w:style>
  <w:style w:type="paragraph" w:styleId="BalloonText">
    <w:name w:val="Balloon Text"/>
    <w:basedOn w:val="Normal"/>
    <w:link w:val="BalloonTextChar"/>
    <w:uiPriority w:val="99"/>
    <w:semiHidden/>
    <w:unhideWhenUsed/>
    <w:rsid w:val="006A03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03B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7867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2</TotalTime>
  <Pages>2</Pages>
  <Words>448</Words>
  <Characters>255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leyC</dc:creator>
  <cp:lastModifiedBy>Sotoodeh Mollashahi, Ehsan</cp:lastModifiedBy>
  <cp:revision>43</cp:revision>
  <cp:lastPrinted>2017-03-28T14:58:00Z</cp:lastPrinted>
  <dcterms:created xsi:type="dcterms:W3CDTF">2014-10-24T20:32:00Z</dcterms:created>
  <dcterms:modified xsi:type="dcterms:W3CDTF">2018-08-08T17:49:00Z</dcterms:modified>
</cp:coreProperties>
</file>